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just-some-test"/>
      <w:r>
        <w:t xml:space="preserve">Just some test</w:t>
      </w:r>
      <w:bookmarkEnd w:id="20"/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3-12T01:08:24Z</dcterms:created>
  <dcterms:modified xsi:type="dcterms:W3CDTF">2022-03-12T01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